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89CE2" w14:textId="77777777" w:rsidR="00EC4108" w:rsidRPr="00097B9B" w:rsidRDefault="00EC4108" w:rsidP="00410BAE">
      <w:pPr>
        <w:ind w:left="720" w:hanging="360"/>
        <w:rPr>
          <w:color w:val="000000" w:themeColor="text1"/>
        </w:rPr>
      </w:pPr>
    </w:p>
    <w:p w14:paraId="04B75569" w14:textId="77777777" w:rsidR="00EC4108" w:rsidRPr="00AC3A5D" w:rsidRDefault="00EC4108" w:rsidP="00410BAE">
      <w:pPr>
        <w:pStyle w:val="ListParagraph"/>
        <w:numPr>
          <w:ilvl w:val="0"/>
          <w:numId w:val="1"/>
        </w:numPr>
        <w:rPr>
          <w:b/>
          <w:bCs/>
          <w:color w:val="000000" w:themeColor="text1"/>
          <w:lang w:val="en-US"/>
        </w:rPr>
      </w:pPr>
      <w:r w:rsidRPr="00AC3A5D">
        <w:rPr>
          <w:b/>
          <w:bCs/>
          <w:color w:val="000000" w:themeColor="text1"/>
          <w:lang w:val="en-US"/>
        </w:rPr>
        <w:t>General</w:t>
      </w:r>
    </w:p>
    <w:p w14:paraId="230DB34F" w14:textId="077CEBF4" w:rsidR="00EC4108" w:rsidRPr="00097B9B" w:rsidRDefault="00EC4108" w:rsidP="00EC4108">
      <w:pPr>
        <w:pStyle w:val="ListParagraph"/>
        <w:numPr>
          <w:ilvl w:val="1"/>
          <w:numId w:val="1"/>
        </w:numPr>
        <w:rPr>
          <w:color w:val="000000" w:themeColor="text1"/>
          <w:lang w:val="en-US"/>
        </w:rPr>
      </w:pPr>
      <w:r w:rsidRPr="00097B9B">
        <w:rPr>
          <w:color w:val="000000" w:themeColor="text1"/>
          <w:lang w:val="en-US"/>
        </w:rPr>
        <w:t>Can we have Writer, Writer/Director &amp; producer options alone?</w:t>
      </w:r>
    </w:p>
    <w:p w14:paraId="5FA4AFF8" w14:textId="3E8C63AB" w:rsidR="004D2BA5" w:rsidRPr="00AC3A5D" w:rsidRDefault="006E602E" w:rsidP="00410BAE">
      <w:pPr>
        <w:pStyle w:val="ListParagraph"/>
        <w:numPr>
          <w:ilvl w:val="0"/>
          <w:numId w:val="1"/>
        </w:numPr>
        <w:rPr>
          <w:b/>
          <w:bCs/>
          <w:color w:val="000000" w:themeColor="text1"/>
          <w:lang w:val="en-US"/>
        </w:rPr>
      </w:pPr>
      <w:r w:rsidRPr="00AC3A5D">
        <w:rPr>
          <w:b/>
          <w:bCs/>
          <w:color w:val="000000" w:themeColor="text1"/>
          <w:lang w:val="en-US"/>
        </w:rPr>
        <w:t>Writer</w:t>
      </w:r>
    </w:p>
    <w:p w14:paraId="4BFFA7DE" w14:textId="77777777" w:rsidR="00410BAE" w:rsidRPr="00097B9B" w:rsidRDefault="00410BAE" w:rsidP="00410BAE">
      <w:pPr>
        <w:pStyle w:val="ListParagraph"/>
        <w:numPr>
          <w:ilvl w:val="1"/>
          <w:numId w:val="1"/>
        </w:numPr>
        <w:rPr>
          <w:color w:val="000000" w:themeColor="text1"/>
          <w:lang w:val="en-US"/>
        </w:rPr>
      </w:pPr>
      <w:r w:rsidRPr="00097B9B">
        <w:rPr>
          <w:color w:val="000000" w:themeColor="text1"/>
          <w:lang w:val="en-US"/>
        </w:rPr>
        <w:t>Home</w:t>
      </w:r>
    </w:p>
    <w:p w14:paraId="4D3C370B" w14:textId="36C53F45" w:rsidR="00EC4108" w:rsidRPr="00C8282E" w:rsidRDefault="00097B9B" w:rsidP="00410BAE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C8282E">
        <w:rPr>
          <w:color w:val="000000" w:themeColor="text1"/>
          <w:highlight w:val="green"/>
          <w:lang w:val="en-US"/>
        </w:rPr>
        <w:t>Clear option can be a button in filter option for find people</w:t>
      </w:r>
    </w:p>
    <w:p w14:paraId="4818FEB3" w14:textId="11F3BE6A" w:rsidR="00097B9B" w:rsidRPr="00C8282E" w:rsidRDefault="00097B9B" w:rsidP="00410BAE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C8282E">
        <w:rPr>
          <w:color w:val="000000" w:themeColor="text1"/>
          <w:highlight w:val="green"/>
          <w:lang w:val="en-US"/>
        </w:rPr>
        <w:t>Search option can be a traditional search button?</w:t>
      </w:r>
    </w:p>
    <w:p w14:paraId="4EDCB4A3" w14:textId="6CBE8283" w:rsidR="00097B9B" w:rsidRPr="00C8282E" w:rsidRDefault="00097B9B" w:rsidP="00410BAE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C8282E">
        <w:rPr>
          <w:color w:val="000000" w:themeColor="text1"/>
          <w:highlight w:val="green"/>
          <w:lang w:val="en-US"/>
        </w:rPr>
        <w:t>Search option empty popup message UI can be better?</w:t>
      </w:r>
    </w:p>
    <w:p w14:paraId="63A1D0DA" w14:textId="2A28F0C7" w:rsidR="002F4FA0" w:rsidRDefault="002F4FA0" w:rsidP="00410BAE">
      <w:pPr>
        <w:pStyle w:val="ListParagraph"/>
        <w:numPr>
          <w:ilvl w:val="2"/>
          <w:numId w:val="1"/>
        </w:num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Story Detail</w:t>
      </w:r>
    </w:p>
    <w:p w14:paraId="4A0BB6D6" w14:textId="26D97E1C" w:rsidR="00097B9B" w:rsidRPr="00C8282E" w:rsidRDefault="00097B9B" w:rsidP="002F4FA0">
      <w:pPr>
        <w:pStyle w:val="ListParagraph"/>
        <w:numPr>
          <w:ilvl w:val="3"/>
          <w:numId w:val="1"/>
        </w:numPr>
        <w:rPr>
          <w:color w:val="000000" w:themeColor="text1"/>
          <w:highlight w:val="green"/>
          <w:lang w:val="en-US"/>
        </w:rPr>
      </w:pPr>
      <w:r w:rsidRPr="00C8282E">
        <w:rPr>
          <w:color w:val="000000" w:themeColor="text1"/>
          <w:highlight w:val="green"/>
          <w:lang w:val="en-US"/>
        </w:rPr>
        <w:t>“Story detail” button can be “click to add more detail”</w:t>
      </w:r>
    </w:p>
    <w:p w14:paraId="00C7D144" w14:textId="487F3C3B" w:rsidR="00097B9B" w:rsidRPr="00C8282E" w:rsidRDefault="00097B9B" w:rsidP="002F4FA0">
      <w:pPr>
        <w:pStyle w:val="ListParagraph"/>
        <w:numPr>
          <w:ilvl w:val="3"/>
          <w:numId w:val="1"/>
        </w:numPr>
        <w:rPr>
          <w:color w:val="000000" w:themeColor="text1"/>
          <w:highlight w:val="yellow"/>
          <w:lang w:val="en-US"/>
        </w:rPr>
      </w:pPr>
      <w:r w:rsidRPr="00C8282E">
        <w:rPr>
          <w:color w:val="000000" w:themeColor="text1"/>
          <w:highlight w:val="yellow"/>
          <w:lang w:val="en-US"/>
        </w:rPr>
        <w:t xml:space="preserve">Pitch your detail option can have genre option visible all the time? </w:t>
      </w:r>
    </w:p>
    <w:p w14:paraId="543686DD" w14:textId="63CE0F6A" w:rsidR="00097B9B" w:rsidRPr="00C8282E" w:rsidRDefault="00097B9B" w:rsidP="002F4FA0">
      <w:pPr>
        <w:pStyle w:val="ListParagraph"/>
        <w:numPr>
          <w:ilvl w:val="3"/>
          <w:numId w:val="1"/>
        </w:numPr>
        <w:rPr>
          <w:color w:val="000000" w:themeColor="text1"/>
          <w:highlight w:val="green"/>
          <w:lang w:val="en-US"/>
        </w:rPr>
      </w:pPr>
      <w:r w:rsidRPr="00C8282E">
        <w:rPr>
          <w:color w:val="000000" w:themeColor="text1"/>
          <w:highlight w:val="green"/>
          <w:lang w:val="en-US"/>
        </w:rPr>
        <w:t>Genre needs other option? If so, then option for text space to add?</w:t>
      </w:r>
    </w:p>
    <w:p w14:paraId="5E1782E7" w14:textId="7FA9BFE1" w:rsidR="00097B9B" w:rsidRPr="00C8282E" w:rsidRDefault="00097B9B" w:rsidP="002F4FA0">
      <w:pPr>
        <w:pStyle w:val="ListParagraph"/>
        <w:numPr>
          <w:ilvl w:val="3"/>
          <w:numId w:val="1"/>
        </w:numPr>
        <w:rPr>
          <w:color w:val="000000" w:themeColor="text1"/>
          <w:highlight w:val="green"/>
          <w:lang w:val="en-US"/>
        </w:rPr>
      </w:pPr>
      <w:r w:rsidRPr="00C8282E">
        <w:rPr>
          <w:color w:val="000000" w:themeColor="text1"/>
          <w:highlight w:val="green"/>
          <w:lang w:val="en-US"/>
        </w:rPr>
        <w:t>Format caption can be content format?</w:t>
      </w:r>
    </w:p>
    <w:p w14:paraId="2E3326C8" w14:textId="5A7855A9" w:rsidR="002F4FA0" w:rsidRPr="00C8282E" w:rsidRDefault="002F4FA0" w:rsidP="002F4FA0">
      <w:pPr>
        <w:pStyle w:val="ListParagraph"/>
        <w:numPr>
          <w:ilvl w:val="3"/>
          <w:numId w:val="1"/>
        </w:numPr>
        <w:rPr>
          <w:color w:val="000000" w:themeColor="text1"/>
          <w:highlight w:val="green"/>
          <w:lang w:val="en-US"/>
        </w:rPr>
      </w:pPr>
      <w:r w:rsidRPr="00C8282E">
        <w:rPr>
          <w:color w:val="000000" w:themeColor="text1"/>
          <w:highlight w:val="green"/>
          <w:lang w:val="en-US"/>
        </w:rPr>
        <w:t>Other language option need add text option?</w:t>
      </w:r>
    </w:p>
    <w:p w14:paraId="557B1114" w14:textId="6E3C267A" w:rsidR="002F4FA0" w:rsidRDefault="002F4FA0" w:rsidP="002F4FA0">
      <w:pPr>
        <w:pStyle w:val="ListParagraph"/>
        <w:numPr>
          <w:ilvl w:val="3"/>
          <w:numId w:val="1"/>
        </w:numPr>
        <w:rPr>
          <w:color w:val="000000" w:themeColor="text1"/>
          <w:lang w:val="en-US"/>
        </w:rPr>
      </w:pPr>
      <w:r w:rsidRPr="00C8282E">
        <w:rPr>
          <w:color w:val="000000" w:themeColor="text1"/>
          <w:highlight w:val="yellow"/>
          <w:lang w:val="en-US"/>
        </w:rPr>
        <w:t>Post pitch option leads to enter all spec. message window?</w:t>
      </w:r>
    </w:p>
    <w:p w14:paraId="68DB8D2A" w14:textId="59B46938" w:rsidR="00FD02BB" w:rsidRPr="00C8282E" w:rsidRDefault="002F4FA0" w:rsidP="00FD02BB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C8282E">
        <w:rPr>
          <w:color w:val="000000" w:themeColor="text1"/>
          <w:highlight w:val="green"/>
          <w:lang w:val="en-US"/>
        </w:rPr>
        <w:t>“Glimpses” can be “Calls and pitches from Everyone</w:t>
      </w:r>
      <w:proofErr w:type="gramStart"/>
      <w:r w:rsidRPr="00C8282E">
        <w:rPr>
          <w:color w:val="000000" w:themeColor="text1"/>
          <w:highlight w:val="green"/>
          <w:lang w:val="en-US"/>
        </w:rPr>
        <w:t>” ?</w:t>
      </w:r>
      <w:proofErr w:type="gramEnd"/>
    </w:p>
    <w:p w14:paraId="1A1872E5" w14:textId="79357AB5" w:rsidR="00410BAE" w:rsidRDefault="00EC278F" w:rsidP="00EC278F">
      <w:pPr>
        <w:pStyle w:val="ListParagraph"/>
        <w:numPr>
          <w:ilvl w:val="1"/>
          <w:numId w:val="1"/>
        </w:numPr>
        <w:rPr>
          <w:color w:val="000000" w:themeColor="text1"/>
          <w:lang w:val="en-US"/>
        </w:rPr>
      </w:pPr>
      <w:r w:rsidRPr="00097B9B">
        <w:rPr>
          <w:color w:val="000000" w:themeColor="text1"/>
          <w:lang w:val="en-US"/>
        </w:rPr>
        <w:t>My activity</w:t>
      </w:r>
    </w:p>
    <w:p w14:paraId="18680172" w14:textId="77777777" w:rsidR="00FD02BB" w:rsidRPr="00C8282E" w:rsidRDefault="00FD02BB" w:rsidP="00FD02BB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C8282E">
        <w:rPr>
          <w:color w:val="000000" w:themeColor="text1"/>
          <w:highlight w:val="green"/>
          <w:lang w:val="en-US"/>
        </w:rPr>
        <w:t xml:space="preserve">Active stories / My activity page </w:t>
      </w:r>
      <w:proofErr w:type="gramStart"/>
      <w:r w:rsidRPr="00C8282E">
        <w:rPr>
          <w:color w:val="000000" w:themeColor="text1"/>
          <w:highlight w:val="green"/>
          <w:lang w:val="en-US"/>
        </w:rPr>
        <w:t>don’t</w:t>
      </w:r>
      <w:proofErr w:type="gramEnd"/>
      <w:r w:rsidRPr="00C8282E">
        <w:rPr>
          <w:color w:val="000000" w:themeColor="text1"/>
          <w:highlight w:val="green"/>
          <w:lang w:val="en-US"/>
        </w:rPr>
        <w:t xml:space="preserve"> have the user details</w:t>
      </w:r>
    </w:p>
    <w:p w14:paraId="13B16B24" w14:textId="2CB73384" w:rsidR="00FD02BB" w:rsidRPr="00C8282E" w:rsidRDefault="00FD02BB" w:rsidP="00FD02BB">
      <w:pPr>
        <w:pStyle w:val="ListParagraph"/>
        <w:numPr>
          <w:ilvl w:val="2"/>
          <w:numId w:val="1"/>
        </w:numPr>
        <w:rPr>
          <w:color w:val="000000" w:themeColor="text1"/>
          <w:highlight w:val="yellow"/>
          <w:lang w:val="en-US"/>
        </w:rPr>
      </w:pPr>
      <w:r w:rsidRPr="00C8282E">
        <w:rPr>
          <w:color w:val="000000" w:themeColor="text1"/>
          <w:highlight w:val="yellow"/>
          <w:lang w:val="en-US"/>
        </w:rPr>
        <w:t xml:space="preserve">Active stories / My activity start date can </w:t>
      </w:r>
      <w:proofErr w:type="spellStart"/>
      <w:r w:rsidRPr="00C8282E">
        <w:rPr>
          <w:color w:val="000000" w:themeColor="text1"/>
          <w:highlight w:val="yellow"/>
          <w:lang w:val="en-US"/>
        </w:rPr>
        <w:t>e</w:t>
      </w:r>
      <w:proofErr w:type="spellEnd"/>
      <w:r w:rsidRPr="00C8282E">
        <w:rPr>
          <w:color w:val="000000" w:themeColor="text1"/>
          <w:highlight w:val="yellow"/>
          <w:lang w:val="en-US"/>
        </w:rPr>
        <w:t xml:space="preserve"> previous month?</w:t>
      </w:r>
    </w:p>
    <w:p w14:paraId="0B400BB9" w14:textId="045F9B2F" w:rsidR="00FD02BB" w:rsidRPr="00C8282E" w:rsidRDefault="00F31B38" w:rsidP="00FD02BB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C8282E">
        <w:rPr>
          <w:color w:val="000000" w:themeColor="text1"/>
          <w:highlight w:val="green"/>
          <w:lang w:val="en-US"/>
        </w:rPr>
        <w:t xml:space="preserve">Show more link is </w:t>
      </w:r>
      <w:proofErr w:type="gramStart"/>
      <w:r w:rsidRPr="00C8282E">
        <w:rPr>
          <w:color w:val="000000" w:themeColor="text1"/>
          <w:highlight w:val="green"/>
          <w:lang w:val="en-US"/>
        </w:rPr>
        <w:t>working ?</w:t>
      </w:r>
      <w:proofErr w:type="gramEnd"/>
    </w:p>
    <w:p w14:paraId="62D1120B" w14:textId="05FD4CBF" w:rsidR="00F31B38" w:rsidRPr="00C8282E" w:rsidRDefault="00F31B38" w:rsidP="00FD02BB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C8282E">
        <w:rPr>
          <w:color w:val="000000" w:themeColor="text1"/>
          <w:highlight w:val="green"/>
          <w:lang w:val="en-US"/>
        </w:rPr>
        <w:t xml:space="preserve">After closing a post, can it become dull and a text size </w:t>
      </w:r>
      <w:proofErr w:type="gramStart"/>
      <w:r w:rsidRPr="00C8282E">
        <w:rPr>
          <w:color w:val="000000" w:themeColor="text1"/>
          <w:highlight w:val="green"/>
          <w:lang w:val="en-US"/>
        </w:rPr>
        <w:t>small ?</w:t>
      </w:r>
      <w:proofErr w:type="gramEnd"/>
    </w:p>
    <w:p w14:paraId="6175DE60" w14:textId="322B45E4" w:rsidR="00F31B38" w:rsidRPr="00C8282E" w:rsidRDefault="00F31B38" w:rsidP="00FD02BB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C8282E">
        <w:rPr>
          <w:color w:val="000000" w:themeColor="text1"/>
          <w:highlight w:val="green"/>
          <w:lang w:val="en-US"/>
        </w:rPr>
        <w:t xml:space="preserve">Open or close post shows message with </w:t>
      </w:r>
      <w:proofErr w:type="gramStart"/>
      <w:r w:rsidRPr="00C8282E">
        <w:rPr>
          <w:color w:val="000000" w:themeColor="text1"/>
          <w:highlight w:val="green"/>
          <w:lang w:val="en-US"/>
        </w:rPr>
        <w:t>same ”close</w:t>
      </w:r>
      <w:proofErr w:type="gramEnd"/>
      <w:r w:rsidRPr="00C8282E">
        <w:rPr>
          <w:color w:val="000000" w:themeColor="text1"/>
          <w:highlight w:val="green"/>
          <w:lang w:val="en-US"/>
        </w:rPr>
        <w:t xml:space="preserve"> post” button</w:t>
      </w:r>
    </w:p>
    <w:p w14:paraId="412516DE" w14:textId="5FCE3D73" w:rsidR="00F31B38" w:rsidRPr="00C8282E" w:rsidRDefault="00F31B38" w:rsidP="00FD02BB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proofErr w:type="spellStart"/>
      <w:r w:rsidRPr="00C8282E">
        <w:rPr>
          <w:color w:val="000000" w:themeColor="text1"/>
          <w:highlight w:val="green"/>
          <w:lang w:val="en-US"/>
        </w:rPr>
        <w:t>UpVote</w:t>
      </w:r>
      <w:proofErr w:type="spellEnd"/>
      <w:r w:rsidRPr="00C8282E">
        <w:rPr>
          <w:color w:val="000000" w:themeColor="text1"/>
          <w:highlight w:val="green"/>
          <w:lang w:val="en-US"/>
        </w:rPr>
        <w:t xml:space="preserve"> &amp; </w:t>
      </w:r>
      <w:proofErr w:type="spellStart"/>
      <w:r w:rsidRPr="00C8282E">
        <w:rPr>
          <w:color w:val="000000" w:themeColor="text1"/>
          <w:highlight w:val="green"/>
          <w:lang w:val="en-US"/>
        </w:rPr>
        <w:t>DownVote</w:t>
      </w:r>
      <w:proofErr w:type="spellEnd"/>
      <w:r w:rsidRPr="00C8282E">
        <w:rPr>
          <w:color w:val="000000" w:themeColor="text1"/>
          <w:highlight w:val="green"/>
          <w:lang w:val="en-US"/>
        </w:rPr>
        <w:t xml:space="preserve"> can be disabled after a post is closed?</w:t>
      </w:r>
    </w:p>
    <w:p w14:paraId="54DB56C4" w14:textId="4874A0DE" w:rsidR="00F31B38" w:rsidRPr="00E53020" w:rsidRDefault="00F31B38" w:rsidP="00FD02BB">
      <w:pPr>
        <w:pStyle w:val="ListParagraph"/>
        <w:numPr>
          <w:ilvl w:val="2"/>
          <w:numId w:val="1"/>
        </w:numPr>
        <w:rPr>
          <w:color w:val="000000" w:themeColor="text1"/>
          <w:highlight w:val="yellow"/>
          <w:lang w:val="en-US"/>
        </w:rPr>
      </w:pPr>
      <w:r w:rsidRPr="00E53020">
        <w:rPr>
          <w:color w:val="000000" w:themeColor="text1"/>
          <w:highlight w:val="yellow"/>
          <w:lang w:val="en-US"/>
        </w:rPr>
        <w:t>Response message for posts can show read message also?</w:t>
      </w:r>
    </w:p>
    <w:p w14:paraId="3D4C4621" w14:textId="052F6D8A" w:rsidR="00F31B38" w:rsidRPr="00097B9B" w:rsidRDefault="00F31B38" w:rsidP="00FD02BB">
      <w:pPr>
        <w:pStyle w:val="ListParagraph"/>
        <w:numPr>
          <w:ilvl w:val="2"/>
          <w:numId w:val="1"/>
        </w:numPr>
        <w:rPr>
          <w:color w:val="000000" w:themeColor="text1"/>
          <w:lang w:val="en-US"/>
        </w:rPr>
      </w:pPr>
      <w:r w:rsidRPr="00E53020">
        <w:rPr>
          <w:color w:val="000000" w:themeColor="text1"/>
          <w:highlight w:val="green"/>
          <w:lang w:val="en-US"/>
        </w:rPr>
        <w:t>My Pitch/My Interest can be changed to check box?</w:t>
      </w:r>
    </w:p>
    <w:p w14:paraId="7E9B56C5" w14:textId="77777777" w:rsidR="009D4F94" w:rsidRPr="00097B9B" w:rsidRDefault="009D4F94" w:rsidP="009D4F94">
      <w:pPr>
        <w:pStyle w:val="ListParagraph"/>
        <w:numPr>
          <w:ilvl w:val="1"/>
          <w:numId w:val="1"/>
        </w:numPr>
        <w:rPr>
          <w:color w:val="000000" w:themeColor="text1"/>
          <w:lang w:val="en-US"/>
        </w:rPr>
      </w:pPr>
      <w:r w:rsidRPr="00097B9B">
        <w:rPr>
          <w:color w:val="000000" w:themeColor="text1"/>
          <w:lang w:val="en-US"/>
        </w:rPr>
        <w:t>Inbox</w:t>
      </w:r>
    </w:p>
    <w:p w14:paraId="285CB11D" w14:textId="77777777" w:rsidR="009D4F94" w:rsidRPr="00E53020" w:rsidRDefault="009D4F94" w:rsidP="009D4F94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Inbox can have read &amp; unread message details with count?</w:t>
      </w:r>
    </w:p>
    <w:p w14:paraId="5B9B8C0A" w14:textId="56D8D49A" w:rsidR="006E602E" w:rsidRPr="00E53020" w:rsidRDefault="006E602E" w:rsidP="006E602E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User detail is not visible</w:t>
      </w:r>
    </w:p>
    <w:p w14:paraId="57A0C7BD" w14:textId="77777777" w:rsidR="00410BAE" w:rsidRPr="00097B9B" w:rsidRDefault="00410BAE" w:rsidP="00410BAE">
      <w:pPr>
        <w:pStyle w:val="ListParagraph"/>
        <w:numPr>
          <w:ilvl w:val="1"/>
          <w:numId w:val="1"/>
        </w:numPr>
        <w:rPr>
          <w:color w:val="000000" w:themeColor="text1"/>
          <w:lang w:val="en-US"/>
        </w:rPr>
      </w:pPr>
      <w:r w:rsidRPr="00097B9B">
        <w:rPr>
          <w:color w:val="000000" w:themeColor="text1"/>
          <w:lang w:val="en-US"/>
        </w:rPr>
        <w:t>People</w:t>
      </w:r>
    </w:p>
    <w:p w14:paraId="11B2796C" w14:textId="544AE045" w:rsidR="00EC278F" w:rsidRPr="00E53020" w:rsidRDefault="006E602E" w:rsidP="00EC278F">
      <w:pPr>
        <w:pStyle w:val="ListParagraph"/>
        <w:numPr>
          <w:ilvl w:val="2"/>
          <w:numId w:val="1"/>
        </w:numPr>
        <w:rPr>
          <w:color w:val="000000" w:themeColor="text1"/>
          <w:highlight w:val="yellow"/>
          <w:lang w:val="en-US"/>
        </w:rPr>
      </w:pPr>
      <w:r w:rsidRPr="00E53020">
        <w:rPr>
          <w:color w:val="000000" w:themeColor="text1"/>
          <w:highlight w:val="yellow"/>
          <w:lang w:val="en-US"/>
        </w:rPr>
        <w:t>User picture also can be added with the name?</w:t>
      </w:r>
    </w:p>
    <w:p w14:paraId="06E8D5D7" w14:textId="77777777" w:rsidR="00EC278F" w:rsidRPr="00097B9B" w:rsidRDefault="00EC278F" w:rsidP="00EC278F">
      <w:pPr>
        <w:pStyle w:val="ListParagraph"/>
        <w:numPr>
          <w:ilvl w:val="1"/>
          <w:numId w:val="1"/>
        </w:numPr>
        <w:rPr>
          <w:color w:val="000000" w:themeColor="text1"/>
          <w:lang w:val="en-US"/>
        </w:rPr>
      </w:pPr>
      <w:r w:rsidRPr="00097B9B">
        <w:rPr>
          <w:color w:val="000000" w:themeColor="text1"/>
          <w:lang w:val="en-US"/>
        </w:rPr>
        <w:t>My Profile</w:t>
      </w:r>
    </w:p>
    <w:p w14:paraId="1C5B3529" w14:textId="2258A907" w:rsidR="00410BAE" w:rsidRPr="00E53020" w:rsidRDefault="006E602E" w:rsidP="009D4F94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Select option in “open to” &amp; “interested format” can be simple?</w:t>
      </w:r>
    </w:p>
    <w:p w14:paraId="72132642" w14:textId="6ADF00C2" w:rsidR="00674911" w:rsidRPr="00AC3A5D" w:rsidRDefault="006E602E" w:rsidP="00674911">
      <w:pPr>
        <w:pStyle w:val="ListParagraph"/>
        <w:numPr>
          <w:ilvl w:val="0"/>
          <w:numId w:val="1"/>
        </w:numPr>
        <w:rPr>
          <w:b/>
          <w:bCs/>
          <w:color w:val="000000" w:themeColor="text1"/>
          <w:lang w:val="en-US"/>
        </w:rPr>
      </w:pPr>
      <w:r w:rsidRPr="00AC3A5D">
        <w:rPr>
          <w:b/>
          <w:bCs/>
          <w:color w:val="000000" w:themeColor="text1"/>
          <w:lang w:val="en-US"/>
        </w:rPr>
        <w:t>Producer</w:t>
      </w:r>
    </w:p>
    <w:p w14:paraId="63AFA3F1" w14:textId="020C5426" w:rsidR="00674911" w:rsidRDefault="00674911" w:rsidP="00674911">
      <w:pPr>
        <w:pStyle w:val="ListParagraph"/>
        <w:numPr>
          <w:ilvl w:val="1"/>
          <w:numId w:val="1"/>
        </w:numPr>
        <w:rPr>
          <w:color w:val="000000" w:themeColor="text1"/>
          <w:lang w:val="en-US"/>
        </w:rPr>
      </w:pPr>
      <w:r w:rsidRPr="00097B9B">
        <w:rPr>
          <w:color w:val="000000" w:themeColor="text1"/>
          <w:lang w:val="en-US"/>
        </w:rPr>
        <w:t>Home</w:t>
      </w:r>
    </w:p>
    <w:p w14:paraId="2E04DE91" w14:textId="62191F12" w:rsidR="00084297" w:rsidRPr="00E53020" w:rsidRDefault="00084297" w:rsidP="00084297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 xml:space="preserve">Can we find a better &amp; simple </w:t>
      </w:r>
      <w:r w:rsidR="002C6F17" w:rsidRPr="00E53020">
        <w:rPr>
          <w:color w:val="000000" w:themeColor="text1"/>
          <w:highlight w:val="green"/>
          <w:lang w:val="en-US"/>
        </w:rPr>
        <w:t xml:space="preserve">name </w:t>
      </w:r>
      <w:r w:rsidRPr="00E53020">
        <w:rPr>
          <w:color w:val="000000" w:themeColor="text1"/>
          <w:highlight w:val="green"/>
          <w:lang w:val="en-US"/>
        </w:rPr>
        <w:t>for “call talents</w:t>
      </w:r>
      <w:proofErr w:type="gramStart"/>
      <w:r w:rsidRPr="00E53020">
        <w:rPr>
          <w:color w:val="000000" w:themeColor="text1"/>
          <w:highlight w:val="green"/>
          <w:lang w:val="en-US"/>
        </w:rPr>
        <w:t>” ?</w:t>
      </w:r>
      <w:proofErr w:type="gramEnd"/>
    </w:p>
    <w:p w14:paraId="23833AFC" w14:textId="7A7F5567" w:rsidR="00084297" w:rsidRPr="00E53020" w:rsidRDefault="00084297" w:rsidP="00084297">
      <w:pPr>
        <w:pStyle w:val="ListParagraph"/>
        <w:numPr>
          <w:ilvl w:val="2"/>
          <w:numId w:val="1"/>
        </w:numPr>
        <w:rPr>
          <w:color w:val="000000" w:themeColor="text1"/>
          <w:highlight w:val="yellow"/>
          <w:lang w:val="en-US"/>
        </w:rPr>
      </w:pPr>
      <w:r w:rsidRPr="00E53020">
        <w:rPr>
          <w:color w:val="000000" w:themeColor="text1"/>
          <w:highlight w:val="yellow"/>
          <w:lang w:val="en-US"/>
        </w:rPr>
        <w:t xml:space="preserve">Drop down option for </w:t>
      </w:r>
      <w:r w:rsidR="00D774B9" w:rsidRPr="00E53020">
        <w:rPr>
          <w:color w:val="000000" w:themeColor="text1"/>
          <w:highlight w:val="yellow"/>
          <w:lang w:val="en-US"/>
        </w:rPr>
        <w:t>“call talents” not visible</w:t>
      </w:r>
    </w:p>
    <w:p w14:paraId="01FC454F" w14:textId="339CC3EA" w:rsidR="00D774B9" w:rsidRPr="00E53020" w:rsidRDefault="002C6F17" w:rsidP="00084297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“call talents” format can be “content format</w:t>
      </w:r>
      <w:proofErr w:type="gramStart"/>
      <w:r w:rsidRPr="00E53020">
        <w:rPr>
          <w:color w:val="000000" w:themeColor="text1"/>
          <w:highlight w:val="green"/>
          <w:lang w:val="en-US"/>
        </w:rPr>
        <w:t>” ?</w:t>
      </w:r>
      <w:proofErr w:type="gramEnd"/>
    </w:p>
    <w:p w14:paraId="5F3982FA" w14:textId="18442ADD" w:rsidR="002C6F17" w:rsidRPr="00E53020" w:rsidRDefault="002C6F17" w:rsidP="002C6F17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“</w:t>
      </w:r>
      <w:proofErr w:type="gramStart"/>
      <w:r w:rsidRPr="00E53020">
        <w:rPr>
          <w:color w:val="000000" w:themeColor="text1"/>
          <w:highlight w:val="green"/>
          <w:lang w:val="en-US"/>
        </w:rPr>
        <w:t>call</w:t>
      </w:r>
      <w:proofErr w:type="gramEnd"/>
      <w:r w:rsidRPr="00E53020">
        <w:rPr>
          <w:color w:val="000000" w:themeColor="text1"/>
          <w:highlight w:val="green"/>
          <w:lang w:val="en-US"/>
        </w:rPr>
        <w:t xml:space="preserve"> talents” description space can be bigger?</w:t>
      </w:r>
    </w:p>
    <w:p w14:paraId="0A2D0DFF" w14:textId="2455A748" w:rsidR="002C6F17" w:rsidRPr="00E53020" w:rsidRDefault="002C6F17" w:rsidP="002C6F17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Check box for find people options?</w:t>
      </w:r>
    </w:p>
    <w:p w14:paraId="04FF3992" w14:textId="2A867C07" w:rsidR="002C6F17" w:rsidRPr="00E53020" w:rsidRDefault="002C6F17" w:rsidP="002C6F17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Clear button for find people option?</w:t>
      </w:r>
    </w:p>
    <w:p w14:paraId="0450E499" w14:textId="26B7912C" w:rsidR="002C6F17" w:rsidRPr="00E53020" w:rsidRDefault="002C6F17" w:rsidP="002C6F17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Search button can be traditional button?</w:t>
      </w:r>
    </w:p>
    <w:p w14:paraId="6B491D8C" w14:textId="60BCE135" w:rsidR="002C6F17" w:rsidRPr="00E53020" w:rsidRDefault="002C6F17" w:rsidP="002C6F17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Better option or “glimpses</w:t>
      </w:r>
      <w:proofErr w:type="gramStart"/>
      <w:r w:rsidRPr="00E53020">
        <w:rPr>
          <w:color w:val="000000" w:themeColor="text1"/>
          <w:highlight w:val="green"/>
          <w:lang w:val="en-US"/>
        </w:rPr>
        <w:t>” ?</w:t>
      </w:r>
      <w:proofErr w:type="gramEnd"/>
    </w:p>
    <w:p w14:paraId="236A2416" w14:textId="2EC407E2" w:rsidR="002C6F17" w:rsidRPr="00E53020" w:rsidRDefault="00480F9C" w:rsidP="002C6F17">
      <w:pPr>
        <w:pStyle w:val="ListParagraph"/>
        <w:numPr>
          <w:ilvl w:val="2"/>
          <w:numId w:val="1"/>
        </w:numPr>
        <w:rPr>
          <w:color w:val="000000" w:themeColor="text1"/>
          <w:highlight w:val="yellow"/>
          <w:lang w:val="en-US"/>
        </w:rPr>
      </w:pPr>
      <w:r w:rsidRPr="00E53020">
        <w:rPr>
          <w:color w:val="000000" w:themeColor="text1"/>
          <w:highlight w:val="yellow"/>
          <w:lang w:val="en-US"/>
        </w:rPr>
        <w:t xml:space="preserve">glimpses &amp; view opportunities </w:t>
      </w:r>
      <w:proofErr w:type="gramStart"/>
      <w:r w:rsidRPr="00E53020">
        <w:rPr>
          <w:color w:val="000000" w:themeColor="text1"/>
          <w:highlight w:val="yellow"/>
          <w:lang w:val="en-US"/>
        </w:rPr>
        <w:t>seems</w:t>
      </w:r>
      <w:proofErr w:type="gramEnd"/>
      <w:r w:rsidRPr="00E53020">
        <w:rPr>
          <w:color w:val="000000" w:themeColor="text1"/>
          <w:highlight w:val="yellow"/>
          <w:lang w:val="en-US"/>
        </w:rPr>
        <w:t xml:space="preserve"> like a mix up?</w:t>
      </w:r>
    </w:p>
    <w:p w14:paraId="51500295" w14:textId="77777777" w:rsidR="00480F9C" w:rsidRPr="002C6F17" w:rsidRDefault="00480F9C" w:rsidP="002C6F17">
      <w:pPr>
        <w:pStyle w:val="ListParagraph"/>
        <w:numPr>
          <w:ilvl w:val="2"/>
          <w:numId w:val="1"/>
        </w:numPr>
        <w:rPr>
          <w:color w:val="000000" w:themeColor="text1"/>
          <w:lang w:val="en-US"/>
        </w:rPr>
      </w:pPr>
    </w:p>
    <w:p w14:paraId="51A6745F" w14:textId="316F39A7" w:rsidR="00674911" w:rsidRDefault="00674911" w:rsidP="00674911">
      <w:pPr>
        <w:pStyle w:val="ListParagraph"/>
        <w:numPr>
          <w:ilvl w:val="1"/>
          <w:numId w:val="1"/>
        </w:numPr>
        <w:rPr>
          <w:color w:val="000000" w:themeColor="text1"/>
          <w:lang w:val="en-US"/>
        </w:rPr>
      </w:pPr>
      <w:r w:rsidRPr="00097B9B">
        <w:rPr>
          <w:color w:val="000000" w:themeColor="text1"/>
          <w:lang w:val="en-US"/>
        </w:rPr>
        <w:t>My Activity</w:t>
      </w:r>
    </w:p>
    <w:p w14:paraId="13037943" w14:textId="1BB8BD86" w:rsidR="00480F9C" w:rsidRPr="00E53020" w:rsidRDefault="00480F9C" w:rsidP="00480F9C">
      <w:pPr>
        <w:pStyle w:val="ListParagraph"/>
        <w:numPr>
          <w:ilvl w:val="2"/>
          <w:numId w:val="1"/>
        </w:numPr>
        <w:rPr>
          <w:color w:val="000000" w:themeColor="text1"/>
          <w:highlight w:val="yellow"/>
          <w:lang w:val="en-US"/>
        </w:rPr>
      </w:pPr>
      <w:r w:rsidRPr="00E53020">
        <w:rPr>
          <w:color w:val="000000" w:themeColor="text1"/>
          <w:highlight w:val="yellow"/>
          <w:lang w:val="en-US"/>
        </w:rPr>
        <w:lastRenderedPageBreak/>
        <w:t>From date for search option?</w:t>
      </w:r>
    </w:p>
    <w:p w14:paraId="194B80BE" w14:textId="5E92EA6F" w:rsidR="00480F9C" w:rsidRDefault="00480F9C" w:rsidP="00480F9C">
      <w:pPr>
        <w:pStyle w:val="ListParagraph"/>
        <w:numPr>
          <w:ilvl w:val="2"/>
          <w:numId w:val="1"/>
        </w:numPr>
        <w:rPr>
          <w:color w:val="000000" w:themeColor="text1"/>
          <w:lang w:val="en-US"/>
        </w:rPr>
      </w:pPr>
      <w:r>
        <w:rPr>
          <w:color w:val="000000" w:themeColor="text1"/>
          <w:lang w:val="en-US"/>
        </w:rPr>
        <w:t>See responses can show total messages before unread?</w:t>
      </w:r>
    </w:p>
    <w:p w14:paraId="6781E22F" w14:textId="227B6B1F" w:rsidR="00480F9C" w:rsidRPr="00E53020" w:rsidRDefault="00480F9C" w:rsidP="00B87B71">
      <w:pPr>
        <w:pStyle w:val="ListParagraph"/>
        <w:numPr>
          <w:ilvl w:val="2"/>
          <w:numId w:val="1"/>
        </w:numPr>
        <w:rPr>
          <w:color w:val="000000" w:themeColor="text1"/>
          <w:highlight w:val="yellow"/>
          <w:lang w:val="en-US"/>
        </w:rPr>
      </w:pPr>
      <w:r w:rsidRPr="00E53020">
        <w:rPr>
          <w:color w:val="000000" w:themeColor="text1"/>
          <w:highlight w:val="yellow"/>
          <w:lang w:val="en-US"/>
        </w:rPr>
        <w:t>Genre, content format &amp; language caption needed for posts?</w:t>
      </w:r>
    </w:p>
    <w:p w14:paraId="33B518E3" w14:textId="3874F2BC" w:rsidR="00674911" w:rsidRDefault="00674911" w:rsidP="00674911">
      <w:pPr>
        <w:pStyle w:val="ListParagraph"/>
        <w:numPr>
          <w:ilvl w:val="1"/>
          <w:numId w:val="1"/>
        </w:numPr>
        <w:rPr>
          <w:color w:val="000000" w:themeColor="text1"/>
          <w:lang w:val="en-US"/>
        </w:rPr>
      </w:pPr>
      <w:r w:rsidRPr="00097B9B">
        <w:rPr>
          <w:color w:val="000000" w:themeColor="text1"/>
          <w:lang w:val="en-US"/>
        </w:rPr>
        <w:t>Inbox</w:t>
      </w:r>
    </w:p>
    <w:p w14:paraId="7990F0BB" w14:textId="5084F8A8" w:rsidR="002C6F17" w:rsidRPr="00E53020" w:rsidRDefault="002C6F17" w:rsidP="002C6F17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Messages are not readable yet</w:t>
      </w:r>
    </w:p>
    <w:p w14:paraId="628DC739" w14:textId="35ABD1A2" w:rsidR="00D774B9" w:rsidRPr="00E53020" w:rsidRDefault="00D774B9" w:rsidP="00D774B9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Can producers set a benchmark for someone to message?</w:t>
      </w:r>
    </w:p>
    <w:p w14:paraId="1CD61344" w14:textId="4AF2E274" w:rsidR="00D774B9" w:rsidRPr="00E53020" w:rsidRDefault="00D774B9" w:rsidP="00D774B9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Can writers ask for contact requests</w:t>
      </w:r>
      <w:r w:rsidR="00AC3A5D" w:rsidRPr="00E53020">
        <w:rPr>
          <w:color w:val="000000" w:themeColor="text1"/>
          <w:highlight w:val="green"/>
          <w:lang w:val="en-US"/>
        </w:rPr>
        <w:t xml:space="preserve"> &amp; then only can send message to producers</w:t>
      </w:r>
      <w:r w:rsidRPr="00E53020">
        <w:rPr>
          <w:color w:val="000000" w:themeColor="text1"/>
          <w:highlight w:val="green"/>
          <w:lang w:val="en-US"/>
        </w:rPr>
        <w:t>?</w:t>
      </w:r>
    </w:p>
    <w:p w14:paraId="2769DA13" w14:textId="1E2B831D" w:rsidR="00AC3A5D" w:rsidRPr="00E53020" w:rsidRDefault="00AC3A5D" w:rsidP="00480F9C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Can we send reminder notification to producers if their inbox is inactive or have more than 100 unread messages?</w:t>
      </w:r>
    </w:p>
    <w:p w14:paraId="28F15F37" w14:textId="0651B047" w:rsidR="00674911" w:rsidRDefault="00674911" w:rsidP="00674911">
      <w:pPr>
        <w:pStyle w:val="ListParagraph"/>
        <w:numPr>
          <w:ilvl w:val="1"/>
          <w:numId w:val="1"/>
        </w:numPr>
        <w:rPr>
          <w:color w:val="000000" w:themeColor="text1"/>
          <w:lang w:val="en-US"/>
        </w:rPr>
      </w:pPr>
      <w:r w:rsidRPr="00097B9B">
        <w:rPr>
          <w:color w:val="000000" w:themeColor="text1"/>
          <w:lang w:val="en-US"/>
        </w:rPr>
        <w:t>People</w:t>
      </w:r>
    </w:p>
    <w:p w14:paraId="06E444E0" w14:textId="46F0E933" w:rsidR="00480F9C" w:rsidRPr="00E53020" w:rsidRDefault="00480F9C" w:rsidP="00480F9C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Producer/writer/director choice for filter shows all?</w:t>
      </w:r>
    </w:p>
    <w:p w14:paraId="232F27CA" w14:textId="68ECF0DF" w:rsidR="00480F9C" w:rsidRPr="00E53020" w:rsidRDefault="00480F9C" w:rsidP="00480F9C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Testimonial link?</w:t>
      </w:r>
    </w:p>
    <w:p w14:paraId="64E19A50" w14:textId="20FA41FD" w:rsidR="00480F9C" w:rsidRPr="00E53020" w:rsidRDefault="00480F9C" w:rsidP="00480F9C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+/- purpose?</w:t>
      </w:r>
    </w:p>
    <w:p w14:paraId="3BC2543D" w14:textId="66E2B0C0" w:rsidR="00480F9C" w:rsidRPr="00E53020" w:rsidRDefault="00480F9C" w:rsidP="00480F9C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Mailbox symbol is for?</w:t>
      </w:r>
    </w:p>
    <w:p w14:paraId="3ADEBF7D" w14:textId="591B14C9" w:rsidR="00FA48AD" w:rsidRPr="00E53020" w:rsidRDefault="00674911" w:rsidP="006E70CB">
      <w:pPr>
        <w:pStyle w:val="ListParagraph"/>
        <w:numPr>
          <w:ilvl w:val="1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My profile</w:t>
      </w:r>
    </w:p>
    <w:p w14:paraId="6A3E76C5" w14:textId="16CD4015" w:rsidR="006E70CB" w:rsidRPr="00E53020" w:rsidRDefault="00480F9C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Option to request others for contact number?</w:t>
      </w:r>
    </w:p>
    <w:p w14:paraId="2566549B" w14:textId="7E40CB89" w:rsidR="00480F9C" w:rsidRPr="00E53020" w:rsidRDefault="00480F9C">
      <w:pPr>
        <w:pStyle w:val="ListParagraph"/>
        <w:numPr>
          <w:ilvl w:val="2"/>
          <w:numId w:val="1"/>
        </w:numPr>
        <w:rPr>
          <w:color w:val="000000" w:themeColor="text1"/>
          <w:highlight w:val="green"/>
          <w:lang w:val="en-US"/>
        </w:rPr>
      </w:pPr>
      <w:r w:rsidRPr="00E53020">
        <w:rPr>
          <w:color w:val="000000" w:themeColor="text1"/>
          <w:highlight w:val="green"/>
          <w:lang w:val="en-US"/>
        </w:rPr>
        <w:t>Option to request others for address visibility?</w:t>
      </w:r>
    </w:p>
    <w:sectPr w:rsidR="00480F9C" w:rsidRPr="00E53020" w:rsidSect="00D54AA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FC1717"/>
    <w:multiLevelType w:val="hybridMultilevel"/>
    <w:tmpl w:val="C2D03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MDM3MzC2sDSxtDBX0lEKTi0uzszPAykwrgUAEBBfbywAAAA="/>
  </w:docVars>
  <w:rsids>
    <w:rsidRoot w:val="00410BAE"/>
    <w:rsid w:val="00084297"/>
    <w:rsid w:val="00097B9B"/>
    <w:rsid w:val="0022015D"/>
    <w:rsid w:val="0024120A"/>
    <w:rsid w:val="0026676E"/>
    <w:rsid w:val="002B469E"/>
    <w:rsid w:val="002C228C"/>
    <w:rsid w:val="002C6F17"/>
    <w:rsid w:val="002F4FA0"/>
    <w:rsid w:val="00372184"/>
    <w:rsid w:val="003E0AD5"/>
    <w:rsid w:val="00410BAE"/>
    <w:rsid w:val="00426F25"/>
    <w:rsid w:val="00433226"/>
    <w:rsid w:val="00480F9C"/>
    <w:rsid w:val="004D2BA5"/>
    <w:rsid w:val="005B5FA0"/>
    <w:rsid w:val="00674911"/>
    <w:rsid w:val="006950E3"/>
    <w:rsid w:val="006A297D"/>
    <w:rsid w:val="006B308D"/>
    <w:rsid w:val="006E602E"/>
    <w:rsid w:val="006E70CB"/>
    <w:rsid w:val="007823E1"/>
    <w:rsid w:val="00815172"/>
    <w:rsid w:val="009357E5"/>
    <w:rsid w:val="009C4238"/>
    <w:rsid w:val="009D4F94"/>
    <w:rsid w:val="00AC3A5D"/>
    <w:rsid w:val="00B52484"/>
    <w:rsid w:val="00B62A98"/>
    <w:rsid w:val="00B87B71"/>
    <w:rsid w:val="00C8282E"/>
    <w:rsid w:val="00CB6C9C"/>
    <w:rsid w:val="00D54AA3"/>
    <w:rsid w:val="00D774B9"/>
    <w:rsid w:val="00E468BB"/>
    <w:rsid w:val="00E53020"/>
    <w:rsid w:val="00EC278F"/>
    <w:rsid w:val="00EC4108"/>
    <w:rsid w:val="00F31B38"/>
    <w:rsid w:val="00FA48AD"/>
    <w:rsid w:val="00FD02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CA427"/>
  <w15:docId w15:val="{9F76D5E7-5DB8-3E47-8D45-21332162F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3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0B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56</Words>
  <Characters>20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s r</dc:creator>
  <cp:keywords/>
  <dc:description/>
  <cp:lastModifiedBy>PNR</cp:lastModifiedBy>
  <cp:revision>4</cp:revision>
  <dcterms:created xsi:type="dcterms:W3CDTF">2021-09-16T16:19:00Z</dcterms:created>
  <dcterms:modified xsi:type="dcterms:W3CDTF">2021-09-18T03:59:00Z</dcterms:modified>
</cp:coreProperties>
</file>